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59D69C99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7F40B8C9" w14:textId="4F8A0D34" w:rsidR="00A11166" w:rsidRPr="00C67B79" w:rsidRDefault="00F76343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a danych pojazdów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22D49308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5FC11CF9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0</w:t>
      </w:r>
    </w:p>
    <w:p w14:paraId="21CE3917" w14:textId="258C5C5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F52F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196EB0E0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7524">
        <w:rPr>
          <w:rFonts w:ascii="Times New Roman" w:hAnsi="Times New Roman" w:cs="Times New Roman"/>
          <w:sz w:val="24"/>
          <w:szCs w:val="24"/>
        </w:rPr>
        <w:t>0</w:t>
      </w:r>
      <w:r w:rsidR="006773E6">
        <w:rPr>
          <w:rFonts w:ascii="Times New Roman" w:hAnsi="Times New Roman" w:cs="Times New Roman"/>
          <w:sz w:val="24"/>
          <w:szCs w:val="24"/>
        </w:rPr>
        <w:t>4</w:t>
      </w:r>
      <w:r w:rsidR="00864AF2">
        <w:rPr>
          <w:rFonts w:ascii="Times New Roman" w:hAnsi="Times New Roman" w:cs="Times New Roman"/>
          <w:sz w:val="24"/>
          <w:szCs w:val="24"/>
        </w:rPr>
        <w:t>.</w:t>
      </w:r>
      <w:r w:rsidR="009B6987">
        <w:rPr>
          <w:rFonts w:ascii="Times New Roman" w:hAnsi="Times New Roman" w:cs="Times New Roman"/>
          <w:sz w:val="24"/>
          <w:szCs w:val="24"/>
        </w:rPr>
        <w:t>0</w:t>
      </w:r>
      <w:r w:rsidR="000D7524">
        <w:rPr>
          <w:rFonts w:ascii="Times New Roman" w:hAnsi="Times New Roman" w:cs="Times New Roman"/>
          <w:sz w:val="24"/>
          <w:szCs w:val="24"/>
        </w:rPr>
        <w:t>2</w:t>
      </w:r>
      <w:r w:rsidR="00864AF2">
        <w:rPr>
          <w:rFonts w:ascii="Times New Roman" w:hAnsi="Times New Roman" w:cs="Times New Roman"/>
          <w:sz w:val="24"/>
          <w:szCs w:val="24"/>
        </w:rPr>
        <w:t>.202</w:t>
      </w:r>
      <w:r w:rsidR="009B6987">
        <w:rPr>
          <w:rFonts w:ascii="Times New Roman" w:hAnsi="Times New Roman" w:cs="Times New Roman"/>
          <w:sz w:val="24"/>
          <w:szCs w:val="24"/>
        </w:rPr>
        <w:t>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2C8ACDE0" w14:textId="043B0F16" w:rsidR="00DB2C1C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7874634" w:history="1">
            <w:r w:rsidR="00DB2C1C"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DB2C1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DB2C1C"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DB2C1C">
              <w:rPr>
                <w:noProof/>
                <w:webHidden/>
              </w:rPr>
              <w:tab/>
            </w:r>
            <w:r w:rsidR="00DB2C1C">
              <w:rPr>
                <w:noProof/>
                <w:webHidden/>
              </w:rPr>
              <w:fldChar w:fldCharType="begin"/>
            </w:r>
            <w:r w:rsidR="00DB2C1C">
              <w:rPr>
                <w:noProof/>
                <w:webHidden/>
              </w:rPr>
              <w:instrText xml:space="preserve"> PAGEREF _Toc157874634 \h </w:instrText>
            </w:r>
            <w:r w:rsidR="00DB2C1C">
              <w:rPr>
                <w:noProof/>
                <w:webHidden/>
              </w:rPr>
            </w:r>
            <w:r w:rsidR="00DB2C1C">
              <w:rPr>
                <w:noProof/>
                <w:webHidden/>
              </w:rPr>
              <w:fldChar w:fldCharType="separate"/>
            </w:r>
            <w:r w:rsidR="00DB2C1C">
              <w:rPr>
                <w:noProof/>
                <w:webHidden/>
              </w:rPr>
              <w:t>3</w:t>
            </w:r>
            <w:r w:rsidR="00DB2C1C">
              <w:rPr>
                <w:noProof/>
                <w:webHidden/>
              </w:rPr>
              <w:fldChar w:fldCharType="end"/>
            </w:r>
          </w:hyperlink>
        </w:p>
        <w:p w14:paraId="6408CF28" w14:textId="43E1D55D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35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027FE" w14:textId="7F66248D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36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B1BC8" w14:textId="5B366BB6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37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 (diagram Gant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59FB2" w14:textId="3F8A1787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38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C59E9" w14:textId="0706FAAE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39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22F37" w14:textId="5887B2D0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40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A1636" w14:textId="0D9D3F5C" w:rsidR="00DB2C1C" w:rsidRDefault="00DB2C1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7874641" w:history="1"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620A30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74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53630F86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F80421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7874634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6F60609E" w14:textId="1965DA37" w:rsidR="00BE503F" w:rsidRPr="00691E9E" w:rsidRDefault="00034080" w:rsidP="0036757F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żytkownik może rejestrować (dodawać) nowych użytkowników do bazy. Każdy użytkownik reprezentowany jest przez następujące dane: imię, nazwisko, email, login, hasło. Po rejestracji użytkownik posiadający konto może się zalogować do głównego menu aplikacji przy pomocy loginu i hasła podanego przy rejestracji. </w:t>
      </w:r>
      <w:r w:rsidR="00421465">
        <w:rPr>
          <w:rFonts w:ascii="Times New Roman" w:hAnsi="Times New Roman" w:cs="Times New Roman"/>
          <w:sz w:val="24"/>
          <w:szCs w:val="24"/>
        </w:rPr>
        <w:t>Zalogowany u</w:t>
      </w:r>
      <w:r w:rsidR="0075096D">
        <w:rPr>
          <w:rFonts w:ascii="Times New Roman" w:hAnsi="Times New Roman" w:cs="Times New Roman"/>
          <w:sz w:val="24"/>
          <w:szCs w:val="24"/>
        </w:rPr>
        <w:t>żytkownik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może dodawać do </w:t>
      </w:r>
      <w:r w:rsidR="00340476">
        <w:rPr>
          <w:rFonts w:ascii="Times New Roman" w:hAnsi="Times New Roman" w:cs="Times New Roman"/>
          <w:sz w:val="24"/>
          <w:szCs w:val="24"/>
        </w:rPr>
        <w:t>bazy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nowe </w:t>
      </w:r>
      <w:r w:rsidR="0075096D">
        <w:rPr>
          <w:rFonts w:ascii="Times New Roman" w:hAnsi="Times New Roman" w:cs="Times New Roman"/>
          <w:sz w:val="24"/>
          <w:szCs w:val="24"/>
        </w:rPr>
        <w:t>pojazdy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Każdy </w:t>
      </w:r>
      <w:r w:rsidR="0075096D">
        <w:rPr>
          <w:rFonts w:ascii="Times New Roman" w:hAnsi="Times New Roman" w:cs="Times New Roman"/>
          <w:sz w:val="24"/>
          <w:szCs w:val="24"/>
        </w:rPr>
        <w:t>pojazd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jest reprezentowany przez następujące dane: </w:t>
      </w:r>
      <w:r w:rsidR="0075096D">
        <w:rPr>
          <w:rFonts w:ascii="Times New Roman" w:hAnsi="Times New Roman" w:cs="Times New Roman"/>
          <w:sz w:val="24"/>
          <w:szCs w:val="24"/>
        </w:rPr>
        <w:t>marka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75096D">
        <w:rPr>
          <w:rFonts w:ascii="Times New Roman" w:hAnsi="Times New Roman" w:cs="Times New Roman"/>
          <w:sz w:val="24"/>
          <w:szCs w:val="24"/>
        </w:rPr>
        <w:t>model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340476">
        <w:rPr>
          <w:rFonts w:ascii="Times New Roman" w:hAnsi="Times New Roman" w:cs="Times New Roman"/>
          <w:sz w:val="24"/>
          <w:szCs w:val="24"/>
        </w:rPr>
        <w:t xml:space="preserve">przebieg i </w:t>
      </w:r>
      <w:r w:rsidR="000554FB">
        <w:rPr>
          <w:rFonts w:ascii="Times New Roman" w:hAnsi="Times New Roman" w:cs="Times New Roman"/>
          <w:sz w:val="24"/>
          <w:szCs w:val="24"/>
        </w:rPr>
        <w:t>kolor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0554FB">
        <w:rPr>
          <w:rFonts w:ascii="Times New Roman" w:hAnsi="Times New Roman" w:cs="Times New Roman"/>
          <w:sz w:val="24"/>
          <w:szCs w:val="24"/>
        </w:rPr>
        <w:t>Użytkownik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może </w:t>
      </w:r>
      <w:r w:rsidR="000554FB">
        <w:rPr>
          <w:rFonts w:ascii="Times New Roman" w:hAnsi="Times New Roman" w:cs="Times New Roman"/>
          <w:sz w:val="24"/>
          <w:szCs w:val="24"/>
        </w:rPr>
        <w:t>dodawać</w:t>
      </w:r>
      <w:r w:rsidR="00677571">
        <w:rPr>
          <w:rFonts w:ascii="Times New Roman" w:hAnsi="Times New Roman" w:cs="Times New Roman"/>
          <w:sz w:val="24"/>
          <w:szCs w:val="24"/>
        </w:rPr>
        <w:t xml:space="preserve"> dane dotyczące różnych pojazdów do </w:t>
      </w:r>
      <w:r w:rsidR="008311BA">
        <w:rPr>
          <w:rFonts w:ascii="Times New Roman" w:hAnsi="Times New Roman" w:cs="Times New Roman"/>
          <w:sz w:val="24"/>
          <w:szCs w:val="24"/>
        </w:rPr>
        <w:t xml:space="preserve">bazy </w:t>
      </w:r>
      <w:r w:rsidR="00677571">
        <w:rPr>
          <w:rFonts w:ascii="Times New Roman" w:hAnsi="Times New Roman" w:cs="Times New Roman"/>
          <w:sz w:val="24"/>
          <w:szCs w:val="24"/>
        </w:rPr>
        <w:t xml:space="preserve">(najpierw </w:t>
      </w:r>
      <w:r w:rsidR="00C61AA9">
        <w:rPr>
          <w:rFonts w:ascii="Times New Roman" w:hAnsi="Times New Roman" w:cs="Times New Roman"/>
          <w:sz w:val="24"/>
          <w:szCs w:val="24"/>
        </w:rPr>
        <w:t xml:space="preserve">musi </w:t>
      </w:r>
      <w:r w:rsidR="008311BA">
        <w:rPr>
          <w:rFonts w:ascii="Times New Roman" w:hAnsi="Times New Roman" w:cs="Times New Roman"/>
          <w:sz w:val="24"/>
          <w:szCs w:val="24"/>
        </w:rPr>
        <w:t xml:space="preserve">uzupełnić </w:t>
      </w:r>
      <w:r w:rsidR="00504F0E">
        <w:rPr>
          <w:rFonts w:ascii="Times New Roman" w:hAnsi="Times New Roman" w:cs="Times New Roman"/>
          <w:sz w:val="24"/>
          <w:szCs w:val="24"/>
        </w:rPr>
        <w:t>wszystkie wymagane</w:t>
      </w:r>
      <w:r w:rsidR="008311BA">
        <w:rPr>
          <w:rFonts w:ascii="Times New Roman" w:hAnsi="Times New Roman" w:cs="Times New Roman"/>
          <w:sz w:val="24"/>
          <w:szCs w:val="24"/>
        </w:rPr>
        <w:t xml:space="preserve"> pola</w:t>
      </w:r>
      <w:r w:rsidR="00677571">
        <w:rPr>
          <w:rFonts w:ascii="Times New Roman" w:hAnsi="Times New Roman" w:cs="Times New Roman"/>
          <w:sz w:val="24"/>
          <w:szCs w:val="24"/>
        </w:rPr>
        <w:t>, później</w:t>
      </w:r>
      <w:r w:rsidR="008311BA">
        <w:rPr>
          <w:rFonts w:ascii="Times New Roman" w:hAnsi="Times New Roman" w:cs="Times New Roman"/>
          <w:sz w:val="24"/>
          <w:szCs w:val="24"/>
        </w:rPr>
        <w:t xml:space="preserve"> nacisnąć odpowiedni przycisk</w:t>
      </w:r>
      <w:r w:rsidR="00677571">
        <w:rPr>
          <w:rFonts w:ascii="Times New Roman" w:hAnsi="Times New Roman" w:cs="Times New Roman"/>
          <w:sz w:val="24"/>
          <w:szCs w:val="24"/>
        </w:rPr>
        <w:t>)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677571">
        <w:rPr>
          <w:rFonts w:ascii="Times New Roman" w:hAnsi="Times New Roman" w:cs="Times New Roman"/>
          <w:sz w:val="24"/>
          <w:szCs w:val="24"/>
        </w:rPr>
        <w:t xml:space="preserve">Może również usuwać </w:t>
      </w:r>
      <w:r w:rsidR="008311BA">
        <w:rPr>
          <w:rFonts w:ascii="Times New Roman" w:hAnsi="Times New Roman" w:cs="Times New Roman"/>
          <w:sz w:val="24"/>
          <w:szCs w:val="24"/>
        </w:rPr>
        <w:t>dane z bazy</w:t>
      </w:r>
      <w:r w:rsidR="00677571">
        <w:rPr>
          <w:rFonts w:ascii="Times New Roman" w:hAnsi="Times New Roman" w:cs="Times New Roman"/>
          <w:sz w:val="24"/>
          <w:szCs w:val="24"/>
        </w:rPr>
        <w:t xml:space="preserve"> na przykład</w:t>
      </w:r>
      <w:r w:rsidR="008311BA">
        <w:rPr>
          <w:rFonts w:ascii="Times New Roman" w:hAnsi="Times New Roman" w:cs="Times New Roman"/>
          <w:sz w:val="24"/>
          <w:szCs w:val="24"/>
        </w:rPr>
        <w:t xml:space="preserve"> w przypadku błędnego dodania, chęci usunięcia danego rekordu</w:t>
      </w:r>
      <w:r w:rsidR="00A0482A">
        <w:rPr>
          <w:rFonts w:ascii="Times New Roman" w:hAnsi="Times New Roman" w:cs="Times New Roman"/>
          <w:sz w:val="24"/>
          <w:szCs w:val="24"/>
        </w:rPr>
        <w:t xml:space="preserve"> (najpierw zaznacza rekord, który chce usunąć w tabeli i naciska odpowiedni przycisk)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504F0E">
        <w:rPr>
          <w:rFonts w:ascii="Times New Roman" w:hAnsi="Times New Roman" w:cs="Times New Roman"/>
          <w:sz w:val="24"/>
          <w:szCs w:val="24"/>
        </w:rPr>
        <w:t xml:space="preserve">Ma możliwość modyfikowania rekordów, które znajdują się w bazie (uzupełnia wymagane pola, następnie zaznacza rekord, który chce zmodyfikować w tabeli i naciska przycisk). </w:t>
      </w:r>
      <w:r w:rsidR="00677571">
        <w:rPr>
          <w:rFonts w:ascii="Times New Roman" w:hAnsi="Times New Roman" w:cs="Times New Roman"/>
          <w:sz w:val="24"/>
          <w:szCs w:val="24"/>
        </w:rPr>
        <w:t xml:space="preserve">W każdej chwili może zobaczyć dane, które są zapisane </w:t>
      </w:r>
      <w:r w:rsidR="00F80421">
        <w:rPr>
          <w:rFonts w:ascii="Times New Roman" w:hAnsi="Times New Roman" w:cs="Times New Roman"/>
          <w:sz w:val="24"/>
          <w:szCs w:val="24"/>
        </w:rPr>
        <w:t xml:space="preserve">w </w:t>
      </w:r>
      <w:r w:rsidR="008311BA">
        <w:rPr>
          <w:rFonts w:ascii="Times New Roman" w:hAnsi="Times New Roman" w:cs="Times New Roman"/>
          <w:sz w:val="24"/>
          <w:szCs w:val="24"/>
        </w:rPr>
        <w:t>bazie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954338">
        <w:rPr>
          <w:rFonts w:ascii="Times New Roman" w:hAnsi="Times New Roman" w:cs="Times New Roman"/>
          <w:sz w:val="24"/>
          <w:szCs w:val="24"/>
        </w:rPr>
        <w:t xml:space="preserve">Ma możliwość wyczyszczenia danych w polach do wprowadzania danych i również w tabeli wyświetlającej dane w menu. </w:t>
      </w:r>
      <w:r w:rsidR="00677571">
        <w:rPr>
          <w:rFonts w:ascii="Times New Roman" w:hAnsi="Times New Roman" w:cs="Times New Roman"/>
          <w:sz w:val="24"/>
          <w:szCs w:val="24"/>
        </w:rPr>
        <w:t>W dowolnym momencie może</w:t>
      </w:r>
      <w:r w:rsidR="00FD5506">
        <w:rPr>
          <w:rFonts w:ascii="Times New Roman" w:hAnsi="Times New Roman" w:cs="Times New Roman"/>
          <w:sz w:val="24"/>
          <w:szCs w:val="24"/>
        </w:rPr>
        <w:t xml:space="preserve"> </w:t>
      </w:r>
      <w:r w:rsidR="00504F0E">
        <w:rPr>
          <w:rFonts w:ascii="Times New Roman" w:hAnsi="Times New Roman" w:cs="Times New Roman"/>
          <w:sz w:val="24"/>
          <w:szCs w:val="24"/>
        </w:rPr>
        <w:t xml:space="preserve">wyświetlić </w:t>
      </w:r>
      <w:r w:rsidR="00FD5506">
        <w:rPr>
          <w:rFonts w:ascii="Times New Roman" w:hAnsi="Times New Roman" w:cs="Times New Roman"/>
          <w:sz w:val="24"/>
          <w:szCs w:val="24"/>
        </w:rPr>
        <w:t>dane z bazy</w:t>
      </w:r>
      <w:r w:rsidR="00504F0E">
        <w:rPr>
          <w:rFonts w:ascii="Times New Roman" w:hAnsi="Times New Roman" w:cs="Times New Roman"/>
          <w:sz w:val="24"/>
          <w:szCs w:val="24"/>
        </w:rPr>
        <w:t xml:space="preserve"> w tabeli</w:t>
      </w:r>
      <w:r w:rsidR="00677571">
        <w:rPr>
          <w:rFonts w:ascii="Times New Roman" w:hAnsi="Times New Roman" w:cs="Times New Roman"/>
          <w:sz w:val="24"/>
          <w:szCs w:val="24"/>
        </w:rPr>
        <w:t xml:space="preserve"> i </w:t>
      </w:r>
      <w:r w:rsidR="00FD5506">
        <w:rPr>
          <w:rFonts w:ascii="Times New Roman" w:hAnsi="Times New Roman" w:cs="Times New Roman"/>
          <w:sz w:val="24"/>
          <w:szCs w:val="24"/>
        </w:rPr>
        <w:t>dowolnie je</w:t>
      </w:r>
      <w:r w:rsidR="00504F0E">
        <w:rPr>
          <w:rFonts w:ascii="Times New Roman" w:hAnsi="Times New Roman" w:cs="Times New Roman"/>
          <w:sz w:val="24"/>
          <w:szCs w:val="24"/>
        </w:rPr>
        <w:t xml:space="preserve"> dodawać, usuwać i </w:t>
      </w:r>
      <w:r w:rsidR="00FD5506">
        <w:rPr>
          <w:rFonts w:ascii="Times New Roman" w:hAnsi="Times New Roman" w:cs="Times New Roman"/>
          <w:sz w:val="24"/>
          <w:szCs w:val="24"/>
        </w:rPr>
        <w:t>modyfikować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677571">
        <w:rPr>
          <w:rFonts w:ascii="Times New Roman" w:hAnsi="Times New Roman" w:cs="Times New Roman"/>
          <w:sz w:val="24"/>
          <w:szCs w:val="24"/>
        </w:rPr>
        <w:t xml:space="preserve">Każdy pojazd zapisuje się w </w:t>
      </w:r>
      <w:r w:rsidR="00FD5506">
        <w:rPr>
          <w:rFonts w:ascii="Times New Roman" w:hAnsi="Times New Roman" w:cs="Times New Roman"/>
          <w:sz w:val="24"/>
          <w:szCs w:val="24"/>
        </w:rPr>
        <w:t>tej samej bazie</w:t>
      </w:r>
      <w:r w:rsidR="00D23995">
        <w:rPr>
          <w:rFonts w:ascii="Times New Roman" w:hAnsi="Times New Roman" w:cs="Times New Roman"/>
          <w:sz w:val="24"/>
          <w:szCs w:val="24"/>
        </w:rPr>
        <w:t xml:space="preserve"> w tabeli pojazdy</w:t>
      </w:r>
      <w:r w:rsidR="00677571">
        <w:rPr>
          <w:rFonts w:ascii="Times New Roman" w:hAnsi="Times New Roman" w:cs="Times New Roman"/>
          <w:sz w:val="24"/>
          <w:szCs w:val="24"/>
        </w:rPr>
        <w:t xml:space="preserve">, co upraszcza odfiltrowanie pojazdów ze względu na </w:t>
      </w:r>
      <w:r w:rsidR="00504F0E">
        <w:rPr>
          <w:rFonts w:ascii="Times New Roman" w:hAnsi="Times New Roman" w:cs="Times New Roman"/>
          <w:sz w:val="24"/>
          <w:szCs w:val="24"/>
        </w:rPr>
        <w:t>poszczególne pola</w:t>
      </w:r>
      <w:r w:rsidR="001634A2">
        <w:rPr>
          <w:rFonts w:ascii="Times New Roman" w:hAnsi="Times New Roman" w:cs="Times New Roman"/>
          <w:sz w:val="24"/>
          <w:szCs w:val="24"/>
        </w:rPr>
        <w:t>, na przykład porównania przebiegów poszczególnych pojazdów</w:t>
      </w:r>
      <w:r w:rsidR="00BE503F" w:rsidRPr="00691E9E">
        <w:rPr>
          <w:rFonts w:ascii="Times New Roman" w:hAnsi="Times New Roman" w:cs="Times New Roman"/>
          <w:sz w:val="24"/>
          <w:szCs w:val="24"/>
        </w:rPr>
        <w:t>.</w:t>
      </w:r>
      <w:r w:rsidR="00677571">
        <w:rPr>
          <w:rFonts w:ascii="Times New Roman" w:hAnsi="Times New Roman" w:cs="Times New Roman"/>
          <w:sz w:val="24"/>
          <w:szCs w:val="24"/>
        </w:rPr>
        <w:t xml:space="preserve"> </w:t>
      </w:r>
      <w:r w:rsidR="00FD5506">
        <w:rPr>
          <w:rFonts w:ascii="Times New Roman" w:hAnsi="Times New Roman" w:cs="Times New Roman"/>
          <w:sz w:val="24"/>
          <w:szCs w:val="24"/>
        </w:rPr>
        <w:t>B</w:t>
      </w:r>
      <w:r w:rsidR="00677571">
        <w:rPr>
          <w:rFonts w:ascii="Times New Roman" w:hAnsi="Times New Roman" w:cs="Times New Roman"/>
          <w:sz w:val="24"/>
          <w:szCs w:val="24"/>
        </w:rPr>
        <w:t>az</w:t>
      </w:r>
      <w:r w:rsidR="00FD5506">
        <w:rPr>
          <w:rFonts w:ascii="Times New Roman" w:hAnsi="Times New Roman" w:cs="Times New Roman"/>
          <w:sz w:val="24"/>
          <w:szCs w:val="24"/>
        </w:rPr>
        <w:t>a</w:t>
      </w:r>
      <w:r w:rsidR="00677571">
        <w:rPr>
          <w:rFonts w:ascii="Times New Roman" w:hAnsi="Times New Roman" w:cs="Times New Roman"/>
          <w:sz w:val="24"/>
          <w:szCs w:val="24"/>
        </w:rPr>
        <w:t xml:space="preserve"> danych</w:t>
      </w:r>
      <w:r w:rsidR="00FD5506">
        <w:rPr>
          <w:rFonts w:ascii="Times New Roman" w:hAnsi="Times New Roman" w:cs="Times New Roman"/>
          <w:sz w:val="24"/>
          <w:szCs w:val="24"/>
        </w:rPr>
        <w:t xml:space="preserve"> może posłużyć jako bardzo ważne dane </w:t>
      </w:r>
      <w:r w:rsidR="00D23995">
        <w:rPr>
          <w:rFonts w:ascii="Times New Roman" w:hAnsi="Times New Roman" w:cs="Times New Roman"/>
          <w:sz w:val="24"/>
          <w:szCs w:val="24"/>
        </w:rPr>
        <w:t xml:space="preserve">w celu identyfikacji </w:t>
      </w:r>
      <w:r w:rsidR="00FD5506">
        <w:rPr>
          <w:rFonts w:ascii="Times New Roman" w:hAnsi="Times New Roman" w:cs="Times New Roman"/>
          <w:sz w:val="24"/>
          <w:szCs w:val="24"/>
        </w:rPr>
        <w:t>różnych pojazdów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Zaleca się język </w:t>
      </w:r>
      <w:r w:rsidR="00F4061F">
        <w:rPr>
          <w:rFonts w:ascii="Times New Roman" w:hAnsi="Times New Roman" w:cs="Times New Roman"/>
          <w:sz w:val="24"/>
          <w:szCs w:val="24"/>
        </w:rPr>
        <w:t>Java</w:t>
      </w:r>
      <w:r w:rsidR="00BE503F" w:rsidRPr="00691E9E">
        <w:rPr>
          <w:rFonts w:ascii="Times New Roman" w:hAnsi="Times New Roman" w:cs="Times New Roman"/>
          <w:sz w:val="24"/>
          <w:szCs w:val="24"/>
        </w:rPr>
        <w:t>.</w:t>
      </w:r>
    </w:p>
    <w:p w14:paraId="54C92496" w14:textId="6C6C69A7" w:rsidR="00BE503F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57874635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1"/>
    </w:p>
    <w:p w14:paraId="7B464F8A" w14:textId="4FF3DA00" w:rsidR="001269B3" w:rsidRPr="001269B3" w:rsidRDefault="00BE503F" w:rsidP="001269B3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7055E638" w14:textId="3CF9133D" w:rsidR="00BE503F" w:rsidRDefault="00F80421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żytkownik może dodawać </w:t>
      </w:r>
      <w:r w:rsidR="001269B3">
        <w:rPr>
          <w:rFonts w:ascii="Times New Roman" w:hAnsi="Times New Roman" w:cs="Times New Roman"/>
          <w:sz w:val="24"/>
          <w:szCs w:val="24"/>
        </w:rPr>
        <w:t>nowych użytkowników</w:t>
      </w:r>
      <w:r w:rsidR="004F133D">
        <w:rPr>
          <w:rFonts w:ascii="Times New Roman" w:hAnsi="Times New Roman" w:cs="Times New Roman"/>
          <w:sz w:val="24"/>
          <w:szCs w:val="24"/>
        </w:rPr>
        <w:t xml:space="preserve"> do bazy.</w:t>
      </w:r>
    </w:p>
    <w:p w14:paraId="23DB2C7D" w14:textId="3C2A5FC7" w:rsidR="001269B3" w:rsidRPr="001269B3" w:rsidRDefault="001269B3" w:rsidP="001269B3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ejestrowani użytkownicy mogą logować się do głównego menu aplikacji.</w:t>
      </w:r>
    </w:p>
    <w:p w14:paraId="4C9E1B75" w14:textId="34602C53" w:rsidR="001269B3" w:rsidRPr="001269B3" w:rsidRDefault="001269B3" w:rsidP="001269B3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y użytkownik może dodawać pojazdy do bazy.</w:t>
      </w:r>
    </w:p>
    <w:p w14:paraId="2A6DD46D" w14:textId="18B63E22" w:rsidR="00BE503F" w:rsidRDefault="001269B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y u</w:t>
      </w:r>
      <w:r w:rsidR="00F80421">
        <w:rPr>
          <w:rFonts w:ascii="Times New Roman" w:hAnsi="Times New Roman" w:cs="Times New Roman"/>
          <w:sz w:val="24"/>
          <w:szCs w:val="24"/>
        </w:rPr>
        <w:t xml:space="preserve">żytkownik może usuwać </w:t>
      </w:r>
      <w:r w:rsidR="004F133D">
        <w:rPr>
          <w:rFonts w:ascii="Times New Roman" w:hAnsi="Times New Roman" w:cs="Times New Roman"/>
          <w:sz w:val="24"/>
          <w:szCs w:val="24"/>
        </w:rPr>
        <w:t>pojazdy z bazy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4601988" w14:textId="1EEF4EB7" w:rsidR="004F133D" w:rsidRDefault="001269B3" w:rsidP="004F133D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y u</w:t>
      </w:r>
      <w:r w:rsidR="004F133D">
        <w:rPr>
          <w:rFonts w:ascii="Times New Roman" w:hAnsi="Times New Roman" w:cs="Times New Roman"/>
          <w:sz w:val="24"/>
          <w:szCs w:val="24"/>
        </w:rPr>
        <w:t>żytkownik może modyfikować pojazdy z bazy.</w:t>
      </w:r>
    </w:p>
    <w:p w14:paraId="19AEABCA" w14:textId="259503CE" w:rsidR="00972395" w:rsidRPr="004F133D" w:rsidRDefault="00972395" w:rsidP="004F133D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y użytkownik może wyczyścić zawartość pól do wprowadzania danych jak i tabeli wyświetlającej dane w menu.</w:t>
      </w:r>
    </w:p>
    <w:p w14:paraId="527B2A98" w14:textId="7CE622E0" w:rsidR="00BE503F" w:rsidRPr="00BE503F" w:rsidRDefault="001269B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y u</w:t>
      </w:r>
      <w:r w:rsidR="00AD0D23">
        <w:rPr>
          <w:rFonts w:ascii="Times New Roman" w:hAnsi="Times New Roman" w:cs="Times New Roman"/>
          <w:sz w:val="24"/>
          <w:szCs w:val="24"/>
        </w:rPr>
        <w:t xml:space="preserve">żytkownik ma dostęp do danych wprowadzanych jak i do zapisanych w </w:t>
      </w:r>
      <w:r w:rsidR="004F133D">
        <w:rPr>
          <w:rFonts w:ascii="Times New Roman" w:hAnsi="Times New Roman" w:cs="Times New Roman"/>
          <w:sz w:val="24"/>
          <w:szCs w:val="24"/>
        </w:rPr>
        <w:t>bazie</w:t>
      </w:r>
      <w:r w:rsidR="00AD0D23">
        <w:rPr>
          <w:rFonts w:ascii="Times New Roman" w:hAnsi="Times New Roman" w:cs="Times New Roman"/>
          <w:sz w:val="24"/>
          <w:szCs w:val="24"/>
        </w:rPr>
        <w:t>.</w:t>
      </w:r>
    </w:p>
    <w:p w14:paraId="5A1DF09E" w14:textId="4B4C0192" w:rsidR="00BE503F" w:rsidRPr="00BE503F" w:rsidRDefault="001269B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y u</w:t>
      </w:r>
      <w:r w:rsidR="00AD0D23">
        <w:rPr>
          <w:rFonts w:ascii="Times New Roman" w:hAnsi="Times New Roman" w:cs="Times New Roman"/>
          <w:sz w:val="24"/>
          <w:szCs w:val="24"/>
        </w:rPr>
        <w:t>żytkownik może dodawać</w:t>
      </w:r>
      <w:r w:rsidR="004F133D">
        <w:rPr>
          <w:rFonts w:ascii="Times New Roman" w:hAnsi="Times New Roman" w:cs="Times New Roman"/>
          <w:sz w:val="24"/>
          <w:szCs w:val="24"/>
        </w:rPr>
        <w:t xml:space="preserve">, </w:t>
      </w:r>
      <w:r w:rsidR="00AD0D23">
        <w:rPr>
          <w:rFonts w:ascii="Times New Roman" w:hAnsi="Times New Roman" w:cs="Times New Roman"/>
          <w:sz w:val="24"/>
          <w:szCs w:val="24"/>
        </w:rPr>
        <w:t xml:space="preserve">usuwać </w:t>
      </w:r>
      <w:r w:rsidR="004F133D">
        <w:rPr>
          <w:rFonts w:ascii="Times New Roman" w:hAnsi="Times New Roman" w:cs="Times New Roman"/>
          <w:sz w:val="24"/>
          <w:szCs w:val="24"/>
        </w:rPr>
        <w:t xml:space="preserve">i edytować </w:t>
      </w:r>
      <w:r w:rsidR="00AD0D23">
        <w:rPr>
          <w:rFonts w:ascii="Times New Roman" w:hAnsi="Times New Roman" w:cs="Times New Roman"/>
          <w:sz w:val="24"/>
          <w:szCs w:val="24"/>
        </w:rPr>
        <w:t>dowolną liczbę pojazdów</w:t>
      </w:r>
      <w:r w:rsidR="00C569AC">
        <w:rPr>
          <w:rFonts w:ascii="Times New Roman" w:hAnsi="Times New Roman" w:cs="Times New Roman"/>
          <w:sz w:val="24"/>
          <w:szCs w:val="24"/>
        </w:rPr>
        <w:t xml:space="preserve"> </w:t>
      </w:r>
      <w:r w:rsidR="00AD0D23">
        <w:rPr>
          <w:rFonts w:ascii="Times New Roman" w:hAnsi="Times New Roman" w:cs="Times New Roman"/>
          <w:sz w:val="24"/>
          <w:szCs w:val="24"/>
        </w:rPr>
        <w:t>(przeglądając ich zawartość).</w:t>
      </w:r>
    </w:p>
    <w:p w14:paraId="45937243" w14:textId="4C53AAA7" w:rsidR="00BE503F" w:rsidRDefault="001269B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Zalogowany u</w:t>
      </w:r>
      <w:r w:rsidR="00AD0D23">
        <w:rPr>
          <w:rFonts w:ascii="Times New Roman" w:hAnsi="Times New Roman" w:cs="Times New Roman"/>
          <w:sz w:val="24"/>
          <w:szCs w:val="24"/>
        </w:rPr>
        <w:t>żytkownik posiada uprawnienia do przeglądania wszystkich</w:t>
      </w:r>
      <w:r w:rsidR="00DA79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ych </w:t>
      </w:r>
      <w:r w:rsidR="00DA79CE">
        <w:rPr>
          <w:rFonts w:ascii="Times New Roman" w:hAnsi="Times New Roman" w:cs="Times New Roman"/>
          <w:sz w:val="24"/>
          <w:szCs w:val="24"/>
        </w:rPr>
        <w:t>w bazie pojazdów</w:t>
      </w:r>
      <w:r w:rsidR="00AD0D23">
        <w:rPr>
          <w:rFonts w:ascii="Times New Roman" w:hAnsi="Times New Roman" w:cs="Times New Roman"/>
          <w:sz w:val="24"/>
          <w:szCs w:val="24"/>
        </w:rPr>
        <w:t xml:space="preserve"> jak i </w:t>
      </w:r>
      <w:r>
        <w:rPr>
          <w:rFonts w:ascii="Times New Roman" w:hAnsi="Times New Roman" w:cs="Times New Roman"/>
          <w:sz w:val="24"/>
          <w:szCs w:val="24"/>
        </w:rPr>
        <w:t xml:space="preserve">usuwania, </w:t>
      </w:r>
      <w:r w:rsidR="00AD0D23">
        <w:rPr>
          <w:rFonts w:ascii="Times New Roman" w:hAnsi="Times New Roman" w:cs="Times New Roman"/>
          <w:sz w:val="24"/>
          <w:szCs w:val="24"/>
        </w:rPr>
        <w:t xml:space="preserve">modyfikacji dodawanych danych, zawartość </w:t>
      </w:r>
      <w:r w:rsidR="00DA79CE">
        <w:rPr>
          <w:rFonts w:ascii="Times New Roman" w:hAnsi="Times New Roman" w:cs="Times New Roman"/>
          <w:sz w:val="24"/>
          <w:szCs w:val="24"/>
        </w:rPr>
        <w:t>bazy</w:t>
      </w:r>
      <w:r w:rsidR="00AD0D23">
        <w:rPr>
          <w:rFonts w:ascii="Times New Roman" w:hAnsi="Times New Roman" w:cs="Times New Roman"/>
          <w:sz w:val="24"/>
          <w:szCs w:val="24"/>
        </w:rPr>
        <w:t xml:space="preserve"> </w:t>
      </w:r>
      <w:r w:rsidR="00DA79CE">
        <w:rPr>
          <w:rFonts w:ascii="Times New Roman" w:hAnsi="Times New Roman" w:cs="Times New Roman"/>
          <w:sz w:val="24"/>
          <w:szCs w:val="24"/>
        </w:rPr>
        <w:t xml:space="preserve">nie </w:t>
      </w:r>
      <w:r w:rsidR="00AD0D23">
        <w:rPr>
          <w:rFonts w:ascii="Times New Roman" w:hAnsi="Times New Roman" w:cs="Times New Roman"/>
          <w:sz w:val="24"/>
          <w:szCs w:val="24"/>
        </w:rPr>
        <w:t xml:space="preserve">kasuje się po wyjściu z </w:t>
      </w:r>
      <w:r w:rsidR="007840C3">
        <w:rPr>
          <w:rFonts w:ascii="Times New Roman" w:hAnsi="Times New Roman" w:cs="Times New Roman"/>
          <w:sz w:val="24"/>
          <w:szCs w:val="24"/>
        </w:rPr>
        <w:t>aplikacji</w:t>
      </w:r>
      <w:r w:rsidR="00C61AA9">
        <w:rPr>
          <w:rFonts w:ascii="Times New Roman" w:hAnsi="Times New Roman" w:cs="Times New Roman"/>
          <w:sz w:val="24"/>
          <w:szCs w:val="24"/>
        </w:rPr>
        <w:t xml:space="preserve"> i ponownym otworzeniu </w:t>
      </w:r>
      <w:r w:rsidR="007840C3">
        <w:rPr>
          <w:rFonts w:ascii="Times New Roman" w:hAnsi="Times New Roman" w:cs="Times New Roman"/>
          <w:sz w:val="24"/>
          <w:szCs w:val="24"/>
        </w:rPr>
        <w:t>aplikacji</w:t>
      </w:r>
      <w:r w:rsidR="00C61AA9">
        <w:rPr>
          <w:rFonts w:ascii="Times New Roman" w:hAnsi="Times New Roman" w:cs="Times New Roman"/>
          <w:sz w:val="24"/>
          <w:szCs w:val="24"/>
        </w:rPr>
        <w:t xml:space="preserve"> </w:t>
      </w:r>
      <w:r w:rsidR="00AD0D23">
        <w:rPr>
          <w:rFonts w:ascii="Times New Roman" w:hAnsi="Times New Roman" w:cs="Times New Roman"/>
          <w:sz w:val="24"/>
          <w:szCs w:val="24"/>
        </w:rPr>
        <w:t>w cel</w:t>
      </w:r>
      <w:r w:rsidR="00705139">
        <w:rPr>
          <w:rFonts w:ascii="Times New Roman" w:hAnsi="Times New Roman" w:cs="Times New Roman"/>
          <w:sz w:val="24"/>
          <w:szCs w:val="24"/>
        </w:rPr>
        <w:t>u</w:t>
      </w:r>
      <w:r w:rsidR="00C61AA9">
        <w:rPr>
          <w:rFonts w:ascii="Times New Roman" w:hAnsi="Times New Roman" w:cs="Times New Roman"/>
          <w:sz w:val="24"/>
          <w:szCs w:val="24"/>
        </w:rPr>
        <w:t xml:space="preserve"> </w:t>
      </w:r>
      <w:r w:rsidR="00DA79CE">
        <w:rPr>
          <w:rFonts w:ascii="Times New Roman" w:hAnsi="Times New Roman" w:cs="Times New Roman"/>
          <w:sz w:val="24"/>
          <w:szCs w:val="24"/>
        </w:rPr>
        <w:t>posiadania kompletnej bazy bez utraty danych</w:t>
      </w:r>
      <w:r w:rsidR="00AD0D23">
        <w:rPr>
          <w:rFonts w:ascii="Times New Roman" w:hAnsi="Times New Roman" w:cs="Times New Roman"/>
          <w:sz w:val="24"/>
          <w:szCs w:val="24"/>
        </w:rPr>
        <w:t>.</w:t>
      </w:r>
    </w:p>
    <w:p w14:paraId="1FFA5332" w14:textId="64BD4B61" w:rsidR="00AD0D23" w:rsidRPr="00BE503F" w:rsidRDefault="00AD0D2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e można wprowadzać danych, które są niezgodne ze wzorcem.</w:t>
      </w:r>
    </w:p>
    <w:p w14:paraId="58BF3591" w14:textId="476588B4" w:rsidR="00BE503F" w:rsidRP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1E48C9A0" w14:textId="32692E18" w:rsid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Możliwość </w:t>
      </w:r>
      <w:r w:rsidR="00607DC1">
        <w:rPr>
          <w:rFonts w:ascii="Times New Roman" w:hAnsi="Times New Roman" w:cs="Times New Roman"/>
          <w:sz w:val="24"/>
          <w:szCs w:val="24"/>
        </w:rPr>
        <w:t>rejestracji (dodawania)</w:t>
      </w:r>
      <w:r w:rsidR="00FD5506">
        <w:rPr>
          <w:rFonts w:ascii="Times New Roman" w:hAnsi="Times New Roman" w:cs="Times New Roman"/>
          <w:sz w:val="24"/>
          <w:szCs w:val="24"/>
        </w:rPr>
        <w:t xml:space="preserve"> </w:t>
      </w:r>
      <w:r w:rsidR="00607DC1">
        <w:rPr>
          <w:rFonts w:ascii="Times New Roman" w:hAnsi="Times New Roman" w:cs="Times New Roman"/>
          <w:sz w:val="24"/>
          <w:szCs w:val="24"/>
        </w:rPr>
        <w:t>nowych użytkowników</w:t>
      </w:r>
      <w:r w:rsidR="00F4061F">
        <w:rPr>
          <w:rFonts w:ascii="Times New Roman" w:hAnsi="Times New Roman" w:cs="Times New Roman"/>
          <w:sz w:val="24"/>
          <w:szCs w:val="24"/>
        </w:rPr>
        <w:t xml:space="preserve"> </w:t>
      </w:r>
      <w:r w:rsidR="00FD5506">
        <w:rPr>
          <w:rFonts w:ascii="Times New Roman" w:hAnsi="Times New Roman" w:cs="Times New Roman"/>
          <w:sz w:val="24"/>
          <w:szCs w:val="24"/>
        </w:rPr>
        <w:t>do bazy</w:t>
      </w:r>
      <w:r w:rsidR="00FA3890">
        <w:rPr>
          <w:rFonts w:ascii="Times New Roman" w:hAnsi="Times New Roman" w:cs="Times New Roman"/>
          <w:sz w:val="24"/>
          <w:szCs w:val="24"/>
        </w:rPr>
        <w:t xml:space="preserve"> i późniejszego logowania do aplikacji zarejestrowanych użytkowników (wszystko z poziomu użytkownika)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1F878AC5" w14:textId="7813BE43" w:rsidR="00607DC1" w:rsidRPr="00607DC1" w:rsidRDefault="00607DC1" w:rsidP="00607DC1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Możliwość dodawania</w:t>
      </w:r>
      <w:r>
        <w:rPr>
          <w:rFonts w:ascii="Times New Roman" w:hAnsi="Times New Roman" w:cs="Times New Roman"/>
          <w:sz w:val="24"/>
          <w:szCs w:val="24"/>
        </w:rPr>
        <w:t xml:space="preserve"> rekordów do bazy, oraz usuwania, edycji i wyświetlania rekordów z bazy</w:t>
      </w:r>
      <w:r w:rsidRPr="00BE50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wszystko </w:t>
      </w:r>
      <w:r w:rsidRPr="00BE503F">
        <w:rPr>
          <w:rFonts w:ascii="Times New Roman" w:hAnsi="Times New Roman" w:cs="Times New Roman"/>
          <w:sz w:val="24"/>
          <w:szCs w:val="24"/>
        </w:rPr>
        <w:t xml:space="preserve">z poziomu </w:t>
      </w:r>
      <w:r>
        <w:rPr>
          <w:rFonts w:ascii="Times New Roman" w:hAnsi="Times New Roman" w:cs="Times New Roman"/>
          <w:sz w:val="24"/>
          <w:szCs w:val="24"/>
        </w:rPr>
        <w:t>zalogowanego użytkownika).</w:t>
      </w:r>
    </w:p>
    <w:p w14:paraId="696BCE19" w14:textId="2D199CEA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jest przyjazna dla klienta i jego rodziny, oraz jest </w:t>
      </w:r>
      <w:r w:rsidR="00705139">
        <w:rPr>
          <w:rFonts w:ascii="Times New Roman" w:hAnsi="Times New Roman" w:cs="Times New Roman"/>
          <w:sz w:val="24"/>
          <w:szCs w:val="24"/>
        </w:rPr>
        <w:t xml:space="preserve">bardzo </w:t>
      </w:r>
      <w:r w:rsidRPr="00BE503F">
        <w:rPr>
          <w:rFonts w:ascii="Times New Roman" w:hAnsi="Times New Roman" w:cs="Times New Roman"/>
          <w:sz w:val="24"/>
          <w:szCs w:val="24"/>
        </w:rPr>
        <w:t>prosta w użyci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CE8027" w14:textId="2240F328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działa na systemach, które posiadają </w:t>
      </w:r>
      <w:r w:rsidR="005868A6">
        <w:rPr>
          <w:rFonts w:ascii="Times New Roman" w:hAnsi="Times New Roman" w:cs="Times New Roman"/>
          <w:sz w:val="24"/>
          <w:szCs w:val="24"/>
        </w:rPr>
        <w:t xml:space="preserve">środowisko programistyczne, np. </w:t>
      </w:r>
      <w:proofErr w:type="spellStart"/>
      <w:r w:rsidR="005868A6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5868A6">
        <w:rPr>
          <w:rFonts w:ascii="Times New Roman" w:hAnsi="Times New Roman" w:cs="Times New Roman"/>
          <w:sz w:val="24"/>
          <w:szCs w:val="24"/>
        </w:rPr>
        <w:t xml:space="preserve"> IDE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781747A8" w14:textId="752F8F20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F4061F">
        <w:rPr>
          <w:rFonts w:ascii="Times New Roman" w:hAnsi="Times New Roman" w:cs="Times New Roman"/>
          <w:sz w:val="24"/>
          <w:szCs w:val="24"/>
        </w:rPr>
        <w:t>Jav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30250306" w14:textId="273CC486" w:rsid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</w:t>
      </w:r>
      <w:r w:rsidR="005868A6">
        <w:rPr>
          <w:rFonts w:ascii="Times New Roman" w:hAnsi="Times New Roman" w:cs="Times New Roman"/>
          <w:sz w:val="24"/>
          <w:szCs w:val="24"/>
        </w:rPr>
        <w:t xml:space="preserve">zapisuje i odczytuje dane do/z </w:t>
      </w:r>
      <w:r w:rsidR="00FD5506">
        <w:rPr>
          <w:rFonts w:ascii="Times New Roman" w:hAnsi="Times New Roman" w:cs="Times New Roman"/>
          <w:sz w:val="24"/>
          <w:szCs w:val="24"/>
        </w:rPr>
        <w:t>bazy danych</w:t>
      </w:r>
      <w:r w:rsidR="005868A6">
        <w:rPr>
          <w:rFonts w:ascii="Times New Roman" w:hAnsi="Times New Roman" w:cs="Times New Roman"/>
          <w:sz w:val="24"/>
          <w:szCs w:val="24"/>
        </w:rPr>
        <w:t>.</w:t>
      </w:r>
    </w:p>
    <w:p w14:paraId="2BBAFFB0" w14:textId="77777777" w:rsidR="00561A39" w:rsidRPr="00561A39" w:rsidRDefault="00561A39" w:rsidP="00561A39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3552D8D5" w14:textId="282BBDAD" w:rsidR="00BE503F" w:rsidRPr="00D55ED8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57874636"/>
      <w:r w:rsidRPr="00D55ED8">
        <w:rPr>
          <w:rFonts w:ascii="Times New Roman" w:hAnsi="Times New Roman" w:cs="Times New Roman"/>
          <w:b/>
          <w:sz w:val="24"/>
        </w:rPr>
        <w:t>Diagram przypadków użycia</w:t>
      </w:r>
      <w:bookmarkEnd w:id="2"/>
    </w:p>
    <w:p w14:paraId="4F201EC2" w14:textId="0C1EBC47" w:rsidR="00BE503F" w:rsidRDefault="00A55E5F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29B840" wp14:editId="2AA3BCFD">
            <wp:extent cx="5760720" cy="3007995"/>
            <wp:effectExtent l="0" t="0" r="0" b="1905"/>
            <wp:docPr id="27029283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2928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2C6F" w14:textId="3C1D44A4" w:rsidR="00706935" w:rsidRDefault="00A559AA" w:rsidP="007F736E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32AF6515" w14:textId="77777777" w:rsidR="003C5CD8" w:rsidRPr="003C5CD8" w:rsidRDefault="003C5CD8" w:rsidP="003C5CD8"/>
    <w:p w14:paraId="43C03675" w14:textId="24DFCDFB" w:rsidR="00D55ED8" w:rsidRPr="008C7B8D" w:rsidRDefault="00803F14" w:rsidP="008C7B8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7874637"/>
      <w:r w:rsidRPr="00D55ED8">
        <w:rPr>
          <w:rFonts w:ascii="Times New Roman" w:hAnsi="Times New Roman" w:cs="Times New Roman"/>
          <w:b/>
          <w:sz w:val="24"/>
        </w:rPr>
        <w:lastRenderedPageBreak/>
        <w:t>Harmonogram realizacji projektu (diagram Gantta)</w:t>
      </w:r>
      <w:bookmarkEnd w:id="3"/>
    </w:p>
    <w:p w14:paraId="2C0E5C03" w14:textId="09E061DB" w:rsidR="00803F14" w:rsidRDefault="003529C9" w:rsidP="0095396B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16B381" wp14:editId="008CF868">
            <wp:extent cx="5760720" cy="2113915"/>
            <wp:effectExtent l="0" t="0" r="0" b="635"/>
            <wp:docPr id="125240449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40449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40FB" w14:textId="6EF0CA06" w:rsidR="0063626D" w:rsidRPr="003C5CD8" w:rsidRDefault="00A559AA" w:rsidP="003C5CD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3A721B" w:rsidRPr="0050237B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14:paraId="3EBA0C63" w14:textId="3B394EC8" w:rsidR="00D55ED8" w:rsidRPr="0063626D" w:rsidRDefault="00803F14" w:rsidP="0063626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7874638"/>
      <w:r w:rsidRPr="0063626D">
        <w:rPr>
          <w:rFonts w:ascii="Times New Roman" w:hAnsi="Times New Roman" w:cs="Times New Roman"/>
          <w:b/>
          <w:sz w:val="24"/>
        </w:rPr>
        <w:t>Opis techniczny projektu</w:t>
      </w:r>
      <w:bookmarkEnd w:id="4"/>
    </w:p>
    <w:p w14:paraId="2239BDF0" w14:textId="78BE3932" w:rsidR="00D55ED8" w:rsidRDefault="00D55ED8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 Javy: Java JDK Kit 7u79</w:t>
      </w:r>
    </w:p>
    <w:p w14:paraId="3FCB6BE5" w14:textId="78644916" w:rsidR="00BD2C50" w:rsidRDefault="00BD2C50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łączon</w:t>
      </w:r>
      <w:r w:rsidR="0001039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bibliotek</w:t>
      </w:r>
      <w:r w:rsidR="00010399">
        <w:rPr>
          <w:rFonts w:ascii="Times New Roman" w:hAnsi="Times New Roman" w:cs="Times New Roman"/>
          <w:sz w:val="24"/>
          <w:szCs w:val="24"/>
        </w:rPr>
        <w:t>a graficzn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F013D4">
        <w:rPr>
          <w:rFonts w:ascii="Times New Roman" w:hAnsi="Times New Roman" w:cs="Times New Roman"/>
          <w:sz w:val="24"/>
          <w:szCs w:val="24"/>
        </w:rPr>
        <w:t>wing</w:t>
      </w:r>
      <w:r w:rsidR="00DF2756">
        <w:rPr>
          <w:rFonts w:ascii="Times New Roman" w:hAnsi="Times New Roman" w:cs="Times New Roman"/>
          <w:sz w:val="24"/>
          <w:szCs w:val="24"/>
        </w:rPr>
        <w:t>.iml</w:t>
      </w:r>
      <w:proofErr w:type="spellEnd"/>
    </w:p>
    <w:p w14:paraId="7A9C02AE" w14:textId="6CD5CBDB" w:rsidR="00A83083" w:rsidRPr="00202848" w:rsidRDefault="00A83083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łączony sterownik do połączenia </w:t>
      </w:r>
      <w:r w:rsidR="00470A94">
        <w:rPr>
          <w:rFonts w:ascii="Times New Roman" w:hAnsi="Times New Roman" w:cs="Times New Roman"/>
          <w:sz w:val="24"/>
          <w:szCs w:val="24"/>
        </w:rPr>
        <w:t xml:space="preserve">się </w:t>
      </w:r>
      <w:r>
        <w:rPr>
          <w:rFonts w:ascii="Times New Roman" w:hAnsi="Times New Roman" w:cs="Times New Roman"/>
          <w:sz w:val="24"/>
          <w:szCs w:val="24"/>
        </w:rPr>
        <w:t>z bazą danych:</w:t>
      </w:r>
      <w:r w:rsidR="00D57C2A">
        <w:rPr>
          <w:rFonts w:ascii="Times New Roman" w:hAnsi="Times New Roman" w:cs="Times New Roman"/>
          <w:sz w:val="24"/>
          <w:szCs w:val="24"/>
        </w:rPr>
        <w:t xml:space="preserve"> </w:t>
      </w:r>
      <w:r w:rsidR="006A4D99" w:rsidRPr="006A4D99">
        <w:rPr>
          <w:rFonts w:ascii="Times New Roman" w:hAnsi="Times New Roman" w:cs="Times New Roman"/>
          <w:sz w:val="24"/>
          <w:szCs w:val="24"/>
        </w:rPr>
        <w:t>mysql-connector-j-8.2.0.jar</w:t>
      </w:r>
    </w:p>
    <w:p w14:paraId="3F003575" w14:textId="5C4772C5" w:rsidR="007F0AD8" w:rsidRPr="00292E0D" w:rsidRDefault="00D55ED8" w:rsidP="008A59E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Ze względów na liczbę szczegółów aplikacja była projektowana na urządzenia typu </w:t>
      </w:r>
      <w:r w:rsidR="00202848">
        <w:rPr>
          <w:rFonts w:ascii="Times New Roman" w:hAnsi="Times New Roman" w:cs="Times New Roman"/>
          <w:sz w:val="24"/>
          <w:szCs w:val="24"/>
        </w:rPr>
        <w:t>laptop ‘Lenovo G570</w:t>
      </w:r>
      <w:r w:rsidRPr="00D55ED8">
        <w:rPr>
          <w:rFonts w:ascii="Times New Roman" w:hAnsi="Times New Roman" w:cs="Times New Roman"/>
          <w:sz w:val="24"/>
          <w:szCs w:val="24"/>
        </w:rPr>
        <w:t>’</w:t>
      </w:r>
      <w:r w:rsidR="00202848">
        <w:rPr>
          <w:rFonts w:ascii="Times New Roman" w:hAnsi="Times New Roman" w:cs="Times New Roman"/>
          <w:sz w:val="24"/>
          <w:szCs w:val="24"/>
        </w:rPr>
        <w:t>.</w:t>
      </w:r>
    </w:p>
    <w:p w14:paraId="23D8020C" w14:textId="379EF68C" w:rsidR="007F0AD8" w:rsidRDefault="0069414F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77FC04" wp14:editId="0937AAC5">
            <wp:extent cx="5753100" cy="3343275"/>
            <wp:effectExtent l="0" t="0" r="0" b="9525"/>
            <wp:docPr id="1105756519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E806F" w14:textId="70E9B34A" w:rsidR="003400D2" w:rsidRDefault="003A721B" w:rsidP="00B80689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BF6734">
        <w:rPr>
          <w:noProof/>
          <w:szCs w:val="22"/>
        </w:rPr>
        <w:t>3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Diagram klas </w:t>
      </w:r>
      <w:r w:rsidR="0048337A" w:rsidRPr="0050237B">
        <w:rPr>
          <w:szCs w:val="22"/>
        </w:rPr>
        <w:t>projektowanej aplikacji</w:t>
      </w:r>
    </w:p>
    <w:p w14:paraId="79FAA993" w14:textId="77777777" w:rsidR="00052C88" w:rsidRPr="00052C88" w:rsidRDefault="00052C88" w:rsidP="00052C88"/>
    <w:p w14:paraId="2F5213EE" w14:textId="3F17548D" w:rsidR="0073058D" w:rsidRPr="00C569AC" w:rsidRDefault="00D55ED8" w:rsidP="00C569A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57874639"/>
      <w:r w:rsidRPr="00D55ED8"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5"/>
    </w:p>
    <w:p w14:paraId="273229ED" w14:textId="39A75A76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292E0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2B2E14">
        <w:rPr>
          <w:rFonts w:ascii="Times New Roman" w:hAnsi="Times New Roman" w:cs="Times New Roman"/>
          <w:sz w:val="24"/>
          <w:szCs w:val="24"/>
        </w:rPr>
        <w:t>pierwsze</w:t>
      </w:r>
      <w:r>
        <w:rPr>
          <w:rFonts w:ascii="Times New Roman" w:hAnsi="Times New Roman" w:cs="Times New Roman"/>
          <w:sz w:val="24"/>
          <w:szCs w:val="24"/>
        </w:rPr>
        <w:t xml:space="preserve">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 w:rsidR="00C569AC"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uruchomieniu aplikacji </w:t>
      </w:r>
      <w:r w:rsidR="00C569AC"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 w:rsidR="00C569AC">
        <w:rPr>
          <w:rFonts w:ascii="Times New Roman" w:hAnsi="Times New Roman" w:cs="Times New Roman"/>
          <w:sz w:val="24"/>
          <w:szCs w:val="24"/>
        </w:rPr>
        <w:t xml:space="preserve">się </w:t>
      </w:r>
      <w:r w:rsidRPr="0073058D">
        <w:rPr>
          <w:rFonts w:ascii="Times New Roman" w:hAnsi="Times New Roman" w:cs="Times New Roman"/>
          <w:sz w:val="24"/>
          <w:szCs w:val="24"/>
        </w:rPr>
        <w:t>ekran startowy na którym może:</w:t>
      </w:r>
    </w:p>
    <w:p w14:paraId="68EA09E3" w14:textId="1300C6CA" w:rsidR="00D55ED8" w:rsidRDefault="002B2E14" w:rsidP="002B2E14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ć się</w:t>
      </w:r>
      <w:r w:rsidR="00C569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 aplikacji</w:t>
      </w:r>
      <w:r w:rsidR="00C569AC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 xml:space="preserve">jeśli </w:t>
      </w:r>
      <w:r w:rsidR="003006FA">
        <w:rPr>
          <w:rFonts w:ascii="Times New Roman" w:hAnsi="Times New Roman" w:cs="Times New Roman"/>
          <w:sz w:val="24"/>
          <w:szCs w:val="24"/>
        </w:rPr>
        <w:t>posiada konto, w tym celu wprowadza odpowiednie dane i naciska przycisk „Zaloguj”</w:t>
      </w:r>
      <w:r w:rsidR="00350FE4">
        <w:rPr>
          <w:rFonts w:ascii="Times New Roman" w:hAnsi="Times New Roman" w:cs="Times New Roman"/>
          <w:sz w:val="24"/>
          <w:szCs w:val="24"/>
        </w:rPr>
        <w:t>, aplikacja przejdzie automatycznie do głównego menu pojazdów, jeśli wprowadzone dane będą prawidłowe (w przeciwnym wypadku wyświetli odpowiedni komunikat)</w:t>
      </w:r>
      <w:r w:rsidR="00C569AC">
        <w:rPr>
          <w:rFonts w:ascii="Times New Roman" w:hAnsi="Times New Roman" w:cs="Times New Roman"/>
          <w:sz w:val="24"/>
          <w:szCs w:val="24"/>
        </w:rPr>
        <w:t>).</w:t>
      </w:r>
    </w:p>
    <w:p w14:paraId="5C49192B" w14:textId="7462B49F" w:rsidR="003006FA" w:rsidRDefault="003006FA" w:rsidP="002B2E14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ejestrować się do aplikacji (naciskając przycisk „Nie mam konta!”)</w:t>
      </w:r>
      <w:r w:rsidR="001F3636">
        <w:rPr>
          <w:rFonts w:ascii="Times New Roman" w:hAnsi="Times New Roman" w:cs="Times New Roman"/>
          <w:sz w:val="24"/>
          <w:szCs w:val="24"/>
        </w:rPr>
        <w:t>, następuje przeniesienie do drugiego okna aplikacj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477B3BB" w14:textId="798F9A5D" w:rsidR="002B2E14" w:rsidRDefault="002B2E14" w:rsidP="002B2E14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knąć aplikację (naciskając przycisk „Zamknij”).</w:t>
      </w:r>
    </w:p>
    <w:p w14:paraId="2CF55668" w14:textId="77777777" w:rsidR="00CC472A" w:rsidRPr="002B2E14" w:rsidRDefault="00CC472A" w:rsidP="00CC472A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CF6CA4" w14:textId="78D50F00" w:rsidR="0073058D" w:rsidRDefault="002B2E14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AD747A" wp14:editId="395A415D">
            <wp:extent cx="4152900" cy="3590925"/>
            <wp:effectExtent l="0" t="0" r="0" b="9525"/>
            <wp:docPr id="13278458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8458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21FF1FC9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noProof/>
          <w:szCs w:val="22"/>
        </w:rPr>
        <w:t>4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</w:t>
      </w:r>
      <w:r w:rsidR="00820DC3">
        <w:rPr>
          <w:szCs w:val="22"/>
        </w:rPr>
        <w:t xml:space="preserve"> O</w:t>
      </w:r>
      <w:r w:rsidRPr="0050237B">
        <w:rPr>
          <w:szCs w:val="22"/>
        </w:rPr>
        <w:t xml:space="preserve">kno </w:t>
      </w:r>
      <w:r w:rsidR="00820DC3">
        <w:rPr>
          <w:szCs w:val="22"/>
        </w:rPr>
        <w:t xml:space="preserve">logowania do </w:t>
      </w:r>
      <w:r w:rsidRPr="0050237B">
        <w:rPr>
          <w:szCs w:val="22"/>
        </w:rPr>
        <w:t>aplikacji</w:t>
      </w:r>
    </w:p>
    <w:p w14:paraId="7C61966E" w14:textId="25AD711F" w:rsidR="00EF628B" w:rsidRPr="0073058D" w:rsidRDefault="00EF628B" w:rsidP="00EF628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153544522"/>
      <w:r>
        <w:rPr>
          <w:rFonts w:ascii="Times New Roman" w:hAnsi="Times New Roman" w:cs="Times New Roman"/>
          <w:sz w:val="24"/>
          <w:szCs w:val="24"/>
        </w:rPr>
        <w:t xml:space="preserve">Na rysunku 5 przedstawiono drugie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</w:t>
      </w:r>
      <w:r>
        <w:rPr>
          <w:rFonts w:ascii="Times New Roman" w:hAnsi="Times New Roman" w:cs="Times New Roman"/>
          <w:sz w:val="24"/>
          <w:szCs w:val="24"/>
        </w:rPr>
        <w:t>naciśnięciu przycisku „Nie mam konta”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 xml:space="preserve">się </w:t>
      </w:r>
      <w:r w:rsidRPr="0073058D">
        <w:rPr>
          <w:rFonts w:ascii="Times New Roman" w:hAnsi="Times New Roman" w:cs="Times New Roman"/>
          <w:sz w:val="24"/>
          <w:szCs w:val="24"/>
        </w:rPr>
        <w:t xml:space="preserve">ekran </w:t>
      </w:r>
      <w:r>
        <w:rPr>
          <w:rFonts w:ascii="Times New Roman" w:hAnsi="Times New Roman" w:cs="Times New Roman"/>
          <w:sz w:val="24"/>
          <w:szCs w:val="24"/>
        </w:rPr>
        <w:t>rejestracji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może:</w:t>
      </w:r>
    </w:p>
    <w:p w14:paraId="41F5BE86" w14:textId="541FA269" w:rsidR="005F372D" w:rsidRDefault="00EF628B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</w:t>
      </w:r>
      <w:r w:rsidR="005F372D">
        <w:rPr>
          <w:rFonts w:ascii="Times New Roman" w:hAnsi="Times New Roman" w:cs="Times New Roman"/>
          <w:sz w:val="24"/>
          <w:szCs w:val="24"/>
        </w:rPr>
        <w:t>łożyć sobi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372D">
        <w:rPr>
          <w:rFonts w:ascii="Times New Roman" w:hAnsi="Times New Roman" w:cs="Times New Roman"/>
          <w:sz w:val="24"/>
          <w:szCs w:val="24"/>
        </w:rPr>
        <w:t>konto do</w:t>
      </w:r>
      <w:r>
        <w:rPr>
          <w:rFonts w:ascii="Times New Roman" w:hAnsi="Times New Roman" w:cs="Times New Roman"/>
          <w:sz w:val="24"/>
          <w:szCs w:val="24"/>
        </w:rPr>
        <w:t xml:space="preserve"> aplikacji (</w:t>
      </w:r>
      <w:r w:rsidR="00834FBB">
        <w:rPr>
          <w:rFonts w:ascii="Times New Roman" w:hAnsi="Times New Roman" w:cs="Times New Roman"/>
          <w:sz w:val="24"/>
          <w:szCs w:val="24"/>
        </w:rPr>
        <w:t>należy</w:t>
      </w:r>
      <w:r w:rsidR="005F372D">
        <w:rPr>
          <w:rFonts w:ascii="Times New Roman" w:hAnsi="Times New Roman" w:cs="Times New Roman"/>
          <w:sz w:val="24"/>
          <w:szCs w:val="24"/>
        </w:rPr>
        <w:t xml:space="preserve"> podać wszystkie potrzebne dane i zatwierdzić przyciskiem „Zarejestruj się”, aplikacja przejdzie automatycznie do okna logowania</w:t>
      </w:r>
      <w:r w:rsidR="00570676">
        <w:rPr>
          <w:rFonts w:ascii="Times New Roman" w:hAnsi="Times New Roman" w:cs="Times New Roman"/>
          <w:sz w:val="24"/>
          <w:szCs w:val="24"/>
        </w:rPr>
        <w:t>, jeśli wprowadzone dane będą prawidłowe (w przeciwnym wypadku wyświetli odpowiedni komunikat)</w:t>
      </w:r>
      <w:r>
        <w:rPr>
          <w:rFonts w:ascii="Times New Roman" w:hAnsi="Times New Roman" w:cs="Times New Roman"/>
          <w:sz w:val="24"/>
          <w:szCs w:val="24"/>
        </w:rPr>
        <w:t>).</w:t>
      </w:r>
    </w:p>
    <w:bookmarkEnd w:id="6"/>
    <w:p w14:paraId="727F7A87" w14:textId="309B47FB" w:rsidR="005F372D" w:rsidRDefault="005F372D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owrócić do ekranu logowania (pierwszego okna) aplikacji (naciskając przycisk „Wstecz”).</w:t>
      </w:r>
    </w:p>
    <w:p w14:paraId="3F3E897C" w14:textId="24F8B627" w:rsidR="005F372D" w:rsidRDefault="005F372D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knąć aplikację (naciskając przycisk „Zamknij”).</w:t>
      </w:r>
    </w:p>
    <w:p w14:paraId="43DAE0E4" w14:textId="77777777" w:rsidR="00CC472A" w:rsidRPr="005F372D" w:rsidRDefault="00CC472A" w:rsidP="00CC472A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F098D9" w14:textId="36C0D36E" w:rsidR="005F372D" w:rsidRDefault="005F372D" w:rsidP="005F372D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F372D">
        <w:rPr>
          <w:noProof/>
        </w:rPr>
        <w:drawing>
          <wp:inline distT="0" distB="0" distL="0" distR="0" wp14:anchorId="1E7BE5CD" wp14:editId="122BB4DB">
            <wp:extent cx="4143375" cy="3600450"/>
            <wp:effectExtent l="0" t="0" r="9525" b="0"/>
            <wp:docPr id="172867238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6723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FAE39" w14:textId="3AB12D64" w:rsidR="005F372D" w:rsidRDefault="005F372D" w:rsidP="00820DC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Pr="0050237B">
        <w:rPr>
          <w:szCs w:val="22"/>
        </w:rPr>
        <w:t xml:space="preserve">. </w:t>
      </w:r>
      <w:r w:rsidR="00820DC3">
        <w:rPr>
          <w:szCs w:val="22"/>
        </w:rPr>
        <w:t>O</w:t>
      </w:r>
      <w:r w:rsidRPr="0050237B">
        <w:rPr>
          <w:szCs w:val="22"/>
        </w:rPr>
        <w:t>kno</w:t>
      </w:r>
      <w:r w:rsidR="00820DC3">
        <w:rPr>
          <w:szCs w:val="22"/>
        </w:rPr>
        <w:t xml:space="preserve"> rejestracji do</w:t>
      </w:r>
      <w:r w:rsidRPr="0050237B">
        <w:rPr>
          <w:szCs w:val="22"/>
        </w:rPr>
        <w:t xml:space="preserve"> aplikacji</w:t>
      </w:r>
    </w:p>
    <w:p w14:paraId="2242517E" w14:textId="04B736B6" w:rsidR="00820DC3" w:rsidRPr="0073058D" w:rsidRDefault="00820DC3" w:rsidP="00820DC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6 przedstawiono główne menu aplikacji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</w:t>
      </w:r>
      <w:r>
        <w:rPr>
          <w:rFonts w:ascii="Times New Roman" w:hAnsi="Times New Roman" w:cs="Times New Roman"/>
          <w:sz w:val="24"/>
          <w:szCs w:val="24"/>
        </w:rPr>
        <w:t>poprawnym zalogowaniu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>się menu pojazdów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może:</w:t>
      </w:r>
    </w:p>
    <w:p w14:paraId="70185D68" w14:textId="5E833E79" w:rsidR="00834FBB" w:rsidRPr="00C569AC" w:rsidRDefault="00834FBB" w:rsidP="00834FB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ć dowolny pojazd (należy podać wszystkie wymagane dane, a następnie nacisnąć przycisk „Dodaj”, jeśli wprowadzone dane są prawidłowe pojazd wyświetli się w tabeli, doda się do bazy i otrzymamy stosowny komunikat).</w:t>
      </w:r>
    </w:p>
    <w:p w14:paraId="71C44368" w14:textId="141A7DEA" w:rsidR="00834FBB" w:rsidRDefault="00834FBB" w:rsidP="00834FB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nąć dowolny pojazd (należy zaznaczyć rekord, który chcemy usunąć w tabeli i nacisnąć przycisk „Usuń”, jeśli pojazd zostanie usunięty z tabeli i bazy otrzymamy stosowny komunikat).</w:t>
      </w:r>
    </w:p>
    <w:p w14:paraId="1B9FC5F5" w14:textId="6122FB98" w:rsidR="00834FBB" w:rsidRPr="00C569AC" w:rsidRDefault="00834FBB" w:rsidP="00834FB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tować dowolny pojazd (należy podać wszystkie wymagane dane i wybrać z tabeli rekord, który chcemy zmodyfikować, a następnie nacisnąć przycisk „Edytuj”, jeśli wprowadzone dane są prawidłowe pojazd zmieni się w tabeli, zmodyfikuje się w bazie i otrzymamy stosowny komunikat).</w:t>
      </w:r>
    </w:p>
    <w:p w14:paraId="115AEAE4" w14:textId="0D67C2D6" w:rsidR="00834FBB" w:rsidRPr="0073058D" w:rsidRDefault="00834FBB" w:rsidP="00834FB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świetlić </w:t>
      </w:r>
      <w:r w:rsidR="00F87D66">
        <w:rPr>
          <w:rFonts w:ascii="Times New Roman" w:hAnsi="Times New Roman" w:cs="Times New Roman"/>
          <w:sz w:val="24"/>
          <w:szCs w:val="24"/>
        </w:rPr>
        <w:t>dane z bazy (należy nacisnąć przycisk „Wyświetl”, dane zostaną pobrane z bazy i pojawią się w tabeli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7F1D4EA" w14:textId="2FC63244" w:rsidR="00834FBB" w:rsidRPr="0073058D" w:rsidRDefault="00D45BD7" w:rsidP="00834FB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yczyścić pola i tabelę (należy nacisnąć przycisk „Wyczyść”, zostaną wyczyszczone pola do wprowadzania danych i tabela wyświetlająca).</w:t>
      </w:r>
    </w:p>
    <w:p w14:paraId="694991E2" w14:textId="77777777" w:rsidR="00D45BD7" w:rsidRDefault="00D45BD7" w:rsidP="00D45BD7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knąć aplikację (naciskając przycisk „Zamknij”).</w:t>
      </w:r>
    </w:p>
    <w:p w14:paraId="7437E3DA" w14:textId="77777777" w:rsidR="00CC472A" w:rsidRPr="005F372D" w:rsidRDefault="00CC472A" w:rsidP="00CC472A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BFAA11" w14:textId="6D815296" w:rsidR="00820DC3" w:rsidRDefault="00820DC3" w:rsidP="00820DC3">
      <w:pPr>
        <w:jc w:val="center"/>
      </w:pPr>
      <w:r>
        <w:rPr>
          <w:noProof/>
        </w:rPr>
        <w:drawing>
          <wp:inline distT="0" distB="0" distL="0" distR="0" wp14:anchorId="154A2946" wp14:editId="6B8C258F">
            <wp:extent cx="5760720" cy="4174490"/>
            <wp:effectExtent l="0" t="0" r="0" b="0"/>
            <wp:docPr id="18551482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14821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7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BEE55" w14:textId="0CFBC819" w:rsidR="00820DC3" w:rsidRPr="00CC472A" w:rsidRDefault="00820DC3" w:rsidP="00CC472A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 xml:space="preserve">Główne </w:t>
      </w:r>
      <w:r w:rsidR="00CC472A">
        <w:rPr>
          <w:szCs w:val="22"/>
        </w:rPr>
        <w:t>okno</w:t>
      </w:r>
      <w:r>
        <w:rPr>
          <w:szCs w:val="22"/>
        </w:rPr>
        <w:t xml:space="preserve"> aplikacji</w:t>
      </w:r>
    </w:p>
    <w:p w14:paraId="140662D0" w14:textId="1A6AC6F2" w:rsidR="0062535D" w:rsidRDefault="00CC472A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5EE3D2" wp14:editId="7283CDA1">
            <wp:extent cx="5760720" cy="4180840"/>
            <wp:effectExtent l="0" t="0" r="0" b="0"/>
            <wp:docPr id="156050065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50065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8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FFC92" w14:textId="7AAD0D5D" w:rsidR="00CC472A" w:rsidRDefault="00CC472A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C472A">
        <w:rPr>
          <w:noProof/>
        </w:rPr>
        <w:drawing>
          <wp:inline distT="0" distB="0" distL="0" distR="0" wp14:anchorId="5BE69F05" wp14:editId="396F74EF">
            <wp:extent cx="4981575" cy="619125"/>
            <wp:effectExtent l="0" t="0" r="9525" b="9525"/>
            <wp:docPr id="9859801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9801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B7C3" w14:textId="16DAA817" w:rsidR="00DF496A" w:rsidRDefault="00DC3F98" w:rsidP="00DC3F98">
      <w:pPr>
        <w:pStyle w:val="Legenda"/>
        <w:rPr>
          <w:szCs w:val="22"/>
        </w:rPr>
      </w:pPr>
      <w:bookmarkStart w:id="7" w:name="_Hlk128654282"/>
      <w:r w:rsidRPr="0050237B">
        <w:rPr>
          <w:szCs w:val="22"/>
        </w:rPr>
        <w:t xml:space="preserve">Rysunek </w:t>
      </w:r>
      <w:r w:rsidR="004479F3">
        <w:rPr>
          <w:szCs w:val="22"/>
        </w:rPr>
        <w:t>7</w:t>
      </w:r>
      <w:r w:rsidRPr="0050237B">
        <w:rPr>
          <w:szCs w:val="22"/>
        </w:rPr>
        <w:t xml:space="preserve">. Przykład </w:t>
      </w:r>
      <w:bookmarkEnd w:id="7"/>
      <w:r w:rsidR="0062535D">
        <w:rPr>
          <w:szCs w:val="22"/>
        </w:rPr>
        <w:t xml:space="preserve">dodania pojazdu do </w:t>
      </w:r>
      <w:r w:rsidR="00290767">
        <w:rPr>
          <w:szCs w:val="22"/>
        </w:rPr>
        <w:t>bazy</w:t>
      </w:r>
    </w:p>
    <w:p w14:paraId="6788BAFA" w14:textId="389D9A05" w:rsidR="0062535D" w:rsidRDefault="00CC472A" w:rsidP="00CC472A">
      <w:pPr>
        <w:jc w:val="center"/>
      </w:pPr>
      <w:r>
        <w:rPr>
          <w:noProof/>
        </w:rPr>
        <w:lastRenderedPageBreak/>
        <w:drawing>
          <wp:inline distT="0" distB="0" distL="0" distR="0" wp14:anchorId="112A970C" wp14:editId="4E06F26D">
            <wp:extent cx="5760720" cy="4180840"/>
            <wp:effectExtent l="0" t="0" r="0" b="0"/>
            <wp:docPr id="696557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557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8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F6FB" w14:textId="0DCECC24" w:rsidR="00DE162C" w:rsidRPr="0062535D" w:rsidRDefault="00DE162C" w:rsidP="00CC472A">
      <w:pPr>
        <w:jc w:val="center"/>
      </w:pPr>
      <w:r w:rsidRPr="00DE162C">
        <w:rPr>
          <w:noProof/>
        </w:rPr>
        <w:drawing>
          <wp:inline distT="0" distB="0" distL="0" distR="0" wp14:anchorId="517A34DA" wp14:editId="584A7CBD">
            <wp:extent cx="4924425" cy="600075"/>
            <wp:effectExtent l="0" t="0" r="9525" b="9525"/>
            <wp:docPr id="16651346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1346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49EFB" w14:textId="2C033DC9" w:rsidR="0062535D" w:rsidRPr="00526F39" w:rsidRDefault="0062535D" w:rsidP="00526F39">
      <w:pPr>
        <w:pStyle w:val="Legenda"/>
        <w:rPr>
          <w:szCs w:val="22"/>
        </w:rPr>
      </w:pPr>
      <w:r w:rsidRPr="0050237B">
        <w:rPr>
          <w:szCs w:val="22"/>
        </w:rPr>
        <w:t>Rysunek</w:t>
      </w:r>
      <w:r>
        <w:rPr>
          <w:szCs w:val="22"/>
        </w:rPr>
        <w:t xml:space="preserve"> </w:t>
      </w:r>
      <w:r w:rsidR="004479F3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 xml:space="preserve">Przykład </w:t>
      </w:r>
      <w:r w:rsidR="004479F3">
        <w:rPr>
          <w:szCs w:val="22"/>
        </w:rPr>
        <w:t>modyfikacji</w:t>
      </w:r>
      <w:r>
        <w:rPr>
          <w:szCs w:val="22"/>
        </w:rPr>
        <w:t xml:space="preserve"> </w:t>
      </w:r>
      <w:r w:rsidR="00CC472A">
        <w:rPr>
          <w:szCs w:val="22"/>
        </w:rPr>
        <w:t>pojazdu</w:t>
      </w:r>
      <w:r>
        <w:rPr>
          <w:szCs w:val="22"/>
        </w:rPr>
        <w:t xml:space="preserve"> </w:t>
      </w:r>
      <w:r w:rsidR="004479F3">
        <w:rPr>
          <w:szCs w:val="22"/>
        </w:rPr>
        <w:t>z</w:t>
      </w:r>
      <w:r>
        <w:rPr>
          <w:szCs w:val="22"/>
        </w:rPr>
        <w:t xml:space="preserve"> </w:t>
      </w:r>
      <w:r w:rsidR="00290767">
        <w:rPr>
          <w:szCs w:val="22"/>
        </w:rPr>
        <w:t>bazy</w:t>
      </w:r>
    </w:p>
    <w:p w14:paraId="2BDA3C2F" w14:textId="46873D69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57874640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8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2B864240" w14:textId="4C294B60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realizowany był z wykorzystaniem systemu kontroli wersji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r w:rsidR="003F0E9A">
        <w:rPr>
          <w:rFonts w:ascii="Times New Roman" w:hAnsi="Times New Roman" w:cs="Times New Roman"/>
          <w:sz w:val="24"/>
          <w:szCs w:val="24"/>
        </w:rPr>
        <w:t>hub</w:t>
      </w:r>
      <w:proofErr w:type="spellEnd"/>
      <w:r>
        <w:rPr>
          <w:rFonts w:ascii="Times New Roman" w:hAnsi="Times New Roman" w:cs="Times New Roman"/>
          <w:sz w:val="24"/>
          <w:szCs w:val="24"/>
        </w:rPr>
        <w:t>, wszystkie pliki źródłowe projektu znajdują się pod adres:</w:t>
      </w:r>
      <w:r w:rsidR="003F0E9A" w:rsidRPr="003F0E9A">
        <w:t xml:space="preserve"> 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https://github.com/arek123456/Programowanie-obiektowe</w:t>
      </w:r>
      <w:r w:rsidR="0029076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.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971374">
        <w:rPr>
          <w:rFonts w:ascii="Times New Roman" w:hAnsi="Times New Roman" w:cs="Times New Roman"/>
          <w:sz w:val="24"/>
          <w:szCs w:val="24"/>
        </w:rPr>
        <w:t>9</w:t>
      </w:r>
      <w:r w:rsidR="008166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zedstawiono zrzut ekranu pokazujący </w:t>
      </w:r>
      <w:r w:rsidR="003F0E9A">
        <w:rPr>
          <w:rFonts w:ascii="Times New Roman" w:hAnsi="Times New Roman" w:cs="Times New Roman"/>
          <w:sz w:val="24"/>
          <w:szCs w:val="24"/>
        </w:rPr>
        <w:t>zawartość folderu projek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4DC1F4" w14:textId="60822181" w:rsidR="00DF496A" w:rsidRDefault="00F97612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4C43E7" wp14:editId="033B2EF7">
            <wp:extent cx="5760720" cy="3307715"/>
            <wp:effectExtent l="0" t="0" r="0" b="6985"/>
            <wp:docPr id="31350116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50116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FB46" w14:textId="53BEA110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F7D2D">
        <w:rPr>
          <w:szCs w:val="22"/>
        </w:rPr>
        <w:t>9</w:t>
      </w:r>
      <w:r w:rsidRPr="0050237B">
        <w:rPr>
          <w:szCs w:val="22"/>
        </w:rPr>
        <w:t xml:space="preserve">. </w:t>
      </w:r>
      <w:r w:rsidR="003F0E9A">
        <w:rPr>
          <w:szCs w:val="22"/>
        </w:rPr>
        <w:t>Zawartość folderu projekt</w:t>
      </w:r>
    </w:p>
    <w:p w14:paraId="12011EE0" w14:textId="1E7A96A0" w:rsidR="00DF496A" w:rsidRPr="00E46B5B" w:rsidRDefault="00DF496A" w:rsidP="00E46B5B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57874641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9"/>
    </w:p>
    <w:p w14:paraId="32E26C53" w14:textId="5119C313" w:rsidR="009A2B9C" w:rsidRDefault="00000000" w:rsidP="00613A7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613A79" w:rsidRPr="00E4596B">
          <w:rPr>
            <w:rStyle w:val="Hipercze"/>
            <w:rFonts w:ascii="Times New Roman" w:hAnsi="Times New Roman" w:cs="Times New Roman"/>
            <w:sz w:val="24"/>
            <w:szCs w:val="24"/>
          </w:rPr>
          <w:t>https://www.samouczekprogramisty.pl</w:t>
        </w:r>
      </w:hyperlink>
    </w:p>
    <w:p w14:paraId="744066C5" w14:textId="729D5AE4" w:rsidR="00613A79" w:rsidRDefault="00000000" w:rsidP="00613A7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613A79" w:rsidRPr="00E4596B">
          <w:rPr>
            <w:rStyle w:val="Hipercze"/>
            <w:rFonts w:ascii="Times New Roman" w:hAnsi="Times New Roman" w:cs="Times New Roman"/>
            <w:sz w:val="24"/>
            <w:szCs w:val="24"/>
          </w:rPr>
          <w:t>https://javappa.com/kurs-java</w:t>
        </w:r>
      </w:hyperlink>
    </w:p>
    <w:p w14:paraId="69906550" w14:textId="74F37D00" w:rsidR="00613A79" w:rsidRPr="000C0AB8" w:rsidRDefault="00000000" w:rsidP="008C7B8D">
      <w:pPr>
        <w:pStyle w:val="Akapitzlist"/>
        <w:numPr>
          <w:ilvl w:val="0"/>
          <w:numId w:val="12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5" w:history="1">
        <w:r w:rsidR="00613A79" w:rsidRPr="00E4596B">
          <w:rPr>
            <w:rStyle w:val="Hipercze"/>
            <w:rFonts w:ascii="Times New Roman" w:hAnsi="Times New Roman" w:cs="Times New Roman"/>
            <w:sz w:val="24"/>
            <w:szCs w:val="24"/>
          </w:rPr>
          <w:t>https://javastart.pl/baza-wiedzy/java-podstawy-jezyka</w:t>
        </w:r>
      </w:hyperlink>
    </w:p>
    <w:p w14:paraId="56E3B5FA" w14:textId="4821238E" w:rsidR="000C0AB8" w:rsidRPr="004F74C8" w:rsidRDefault="00000000" w:rsidP="008C7B8D">
      <w:pPr>
        <w:pStyle w:val="Akapitzlist"/>
        <w:numPr>
          <w:ilvl w:val="0"/>
          <w:numId w:val="12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6" w:history="1">
        <w:r w:rsidR="00F735F2" w:rsidRPr="00696D1D">
          <w:rPr>
            <w:rStyle w:val="Hipercze"/>
            <w:rFonts w:ascii="Times New Roman" w:hAnsi="Times New Roman" w:cs="Times New Roman"/>
            <w:sz w:val="24"/>
            <w:szCs w:val="24"/>
          </w:rPr>
          <w:t>https://docs.oracle.com/javase/tutorial/uiswing/</w:t>
        </w:r>
      </w:hyperlink>
    </w:p>
    <w:p w14:paraId="55331343" w14:textId="29244363" w:rsidR="004F74C8" w:rsidRDefault="00000000" w:rsidP="008C7B8D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4F74C8" w:rsidRPr="009866A0">
          <w:rPr>
            <w:rStyle w:val="Hipercze"/>
            <w:rFonts w:ascii="Times New Roman" w:hAnsi="Times New Roman" w:cs="Times New Roman"/>
            <w:sz w:val="24"/>
            <w:szCs w:val="24"/>
          </w:rPr>
          <w:t>https://javastart.pl/baza-wiedzy/java-ee/jdbc-podstawy-pracy-z-baza-danych</w:t>
        </w:r>
      </w:hyperlink>
    </w:p>
    <w:p w14:paraId="7FE2D1D3" w14:textId="248A4BA3" w:rsidR="004F74C8" w:rsidRDefault="00000000" w:rsidP="008C7B8D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4F74C8" w:rsidRPr="009866A0">
          <w:rPr>
            <w:rStyle w:val="Hipercze"/>
            <w:rFonts w:ascii="Times New Roman" w:hAnsi="Times New Roman" w:cs="Times New Roman"/>
            <w:sz w:val="24"/>
            <w:szCs w:val="24"/>
          </w:rPr>
          <w:t>https://developeronthego.pl/java-jdbc-polaczenie-z-baza-danych/</w:t>
        </w:r>
      </w:hyperlink>
    </w:p>
    <w:p w14:paraId="19724835" w14:textId="77777777" w:rsidR="004F74C8" w:rsidRPr="004F74C8" w:rsidRDefault="004F74C8" w:rsidP="004F74C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D498B05" w14:textId="77777777" w:rsidR="00F735F2" w:rsidRDefault="00F735F2" w:rsidP="00F735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9363D5" w14:textId="77777777" w:rsidR="000C0AB8" w:rsidRPr="000C0AB8" w:rsidRDefault="000C0AB8" w:rsidP="000C0AB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C0AB8" w:rsidRPr="000C0AB8" w:rsidSect="00606776">
      <w:footerReference w:type="default" r:id="rId2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2FD5E" w14:textId="77777777" w:rsidR="00532850" w:rsidRDefault="00532850" w:rsidP="00606776">
      <w:pPr>
        <w:spacing w:after="0" w:line="240" w:lineRule="auto"/>
      </w:pPr>
      <w:r>
        <w:separator/>
      </w:r>
    </w:p>
  </w:endnote>
  <w:endnote w:type="continuationSeparator" w:id="0">
    <w:p w14:paraId="0C80349F" w14:textId="77777777" w:rsidR="00532850" w:rsidRDefault="00532850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AA1D6" w14:textId="77777777" w:rsidR="00532850" w:rsidRDefault="00532850" w:rsidP="00606776">
      <w:pPr>
        <w:spacing w:after="0" w:line="240" w:lineRule="auto"/>
      </w:pPr>
      <w:r>
        <w:separator/>
      </w:r>
    </w:p>
  </w:footnote>
  <w:footnote w:type="continuationSeparator" w:id="0">
    <w:p w14:paraId="0E9D8E73" w14:textId="77777777" w:rsidR="00532850" w:rsidRDefault="00532850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11"/>
  </w:num>
  <w:num w:numId="3" w16cid:durableId="1761949390">
    <w:abstractNumId w:val="8"/>
  </w:num>
  <w:num w:numId="4" w16cid:durableId="1301306176">
    <w:abstractNumId w:val="6"/>
  </w:num>
  <w:num w:numId="5" w16cid:durableId="2102136781">
    <w:abstractNumId w:val="10"/>
  </w:num>
  <w:num w:numId="6" w16cid:durableId="432828187">
    <w:abstractNumId w:val="3"/>
  </w:num>
  <w:num w:numId="7" w16cid:durableId="1086999218">
    <w:abstractNumId w:val="5"/>
  </w:num>
  <w:num w:numId="8" w16cid:durableId="1452745752">
    <w:abstractNumId w:val="7"/>
  </w:num>
  <w:num w:numId="9" w16cid:durableId="1943415222">
    <w:abstractNumId w:val="1"/>
  </w:num>
  <w:num w:numId="10" w16cid:durableId="1704867562">
    <w:abstractNumId w:val="4"/>
  </w:num>
  <w:num w:numId="11" w16cid:durableId="1309477048">
    <w:abstractNumId w:val="9"/>
  </w:num>
  <w:num w:numId="12" w16cid:durableId="8093218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0399"/>
    <w:rsid w:val="00034080"/>
    <w:rsid w:val="0003425B"/>
    <w:rsid w:val="00052C88"/>
    <w:rsid w:val="000554FB"/>
    <w:rsid w:val="0005594B"/>
    <w:rsid w:val="000B7FFA"/>
    <w:rsid w:val="000C0AB8"/>
    <w:rsid w:val="000C1AA1"/>
    <w:rsid w:val="000D7524"/>
    <w:rsid w:val="000F1085"/>
    <w:rsid w:val="001269B3"/>
    <w:rsid w:val="001634A2"/>
    <w:rsid w:val="001D7EC1"/>
    <w:rsid w:val="001F3636"/>
    <w:rsid w:val="001F53F9"/>
    <w:rsid w:val="002027FD"/>
    <w:rsid w:val="00202848"/>
    <w:rsid w:val="00203EDC"/>
    <w:rsid w:val="00220B30"/>
    <w:rsid w:val="00237F46"/>
    <w:rsid w:val="00242C06"/>
    <w:rsid w:val="002509DD"/>
    <w:rsid w:val="00290767"/>
    <w:rsid w:val="00292E0D"/>
    <w:rsid w:val="002B2E14"/>
    <w:rsid w:val="002C3FD2"/>
    <w:rsid w:val="002F52FA"/>
    <w:rsid w:val="003006FA"/>
    <w:rsid w:val="003400D2"/>
    <w:rsid w:val="00340476"/>
    <w:rsid w:val="00350FE4"/>
    <w:rsid w:val="003529C9"/>
    <w:rsid w:val="0036757F"/>
    <w:rsid w:val="0039356E"/>
    <w:rsid w:val="003A30EB"/>
    <w:rsid w:val="003A721B"/>
    <w:rsid w:val="003C5CD8"/>
    <w:rsid w:val="003E528E"/>
    <w:rsid w:val="003F0E9A"/>
    <w:rsid w:val="003F1E08"/>
    <w:rsid w:val="00414CF3"/>
    <w:rsid w:val="00421465"/>
    <w:rsid w:val="004479F3"/>
    <w:rsid w:val="00453F0F"/>
    <w:rsid w:val="00470A94"/>
    <w:rsid w:val="004773A7"/>
    <w:rsid w:val="0048337A"/>
    <w:rsid w:val="00492A5A"/>
    <w:rsid w:val="004D1276"/>
    <w:rsid w:val="004F133D"/>
    <w:rsid w:val="004F74C8"/>
    <w:rsid w:val="00501C6D"/>
    <w:rsid w:val="0050237B"/>
    <w:rsid w:val="00502996"/>
    <w:rsid w:val="00504F0E"/>
    <w:rsid w:val="00526F39"/>
    <w:rsid w:val="0053079D"/>
    <w:rsid w:val="00532850"/>
    <w:rsid w:val="005353EC"/>
    <w:rsid w:val="00561A39"/>
    <w:rsid w:val="00570676"/>
    <w:rsid w:val="005868A6"/>
    <w:rsid w:val="005F372D"/>
    <w:rsid w:val="00606776"/>
    <w:rsid w:val="00607DC1"/>
    <w:rsid w:val="00613A79"/>
    <w:rsid w:val="0062535D"/>
    <w:rsid w:val="0063626D"/>
    <w:rsid w:val="00643A21"/>
    <w:rsid w:val="00666AEC"/>
    <w:rsid w:val="006773E6"/>
    <w:rsid w:val="00677571"/>
    <w:rsid w:val="00690C75"/>
    <w:rsid w:val="00691E9E"/>
    <w:rsid w:val="0069414F"/>
    <w:rsid w:val="00695D4D"/>
    <w:rsid w:val="006A4D99"/>
    <w:rsid w:val="00705139"/>
    <w:rsid w:val="00706935"/>
    <w:rsid w:val="00721FCD"/>
    <w:rsid w:val="0073058D"/>
    <w:rsid w:val="0075096D"/>
    <w:rsid w:val="007617A5"/>
    <w:rsid w:val="0077486A"/>
    <w:rsid w:val="007840C3"/>
    <w:rsid w:val="007A2582"/>
    <w:rsid w:val="007B1440"/>
    <w:rsid w:val="007C1910"/>
    <w:rsid w:val="007D1D40"/>
    <w:rsid w:val="007D206D"/>
    <w:rsid w:val="007D42FD"/>
    <w:rsid w:val="007F0AD8"/>
    <w:rsid w:val="007F736E"/>
    <w:rsid w:val="00803F14"/>
    <w:rsid w:val="00816688"/>
    <w:rsid w:val="00820DC3"/>
    <w:rsid w:val="00826359"/>
    <w:rsid w:val="008311BA"/>
    <w:rsid w:val="00834FBB"/>
    <w:rsid w:val="00864AF2"/>
    <w:rsid w:val="00891953"/>
    <w:rsid w:val="008A59E2"/>
    <w:rsid w:val="008C7B8D"/>
    <w:rsid w:val="008F4933"/>
    <w:rsid w:val="0095396B"/>
    <w:rsid w:val="00954338"/>
    <w:rsid w:val="00961DD4"/>
    <w:rsid w:val="00971374"/>
    <w:rsid w:val="00972395"/>
    <w:rsid w:val="009849CD"/>
    <w:rsid w:val="009A2B9C"/>
    <w:rsid w:val="009A4A75"/>
    <w:rsid w:val="009B6987"/>
    <w:rsid w:val="009C34FD"/>
    <w:rsid w:val="009E14D2"/>
    <w:rsid w:val="009E6951"/>
    <w:rsid w:val="009F5850"/>
    <w:rsid w:val="009F7D2D"/>
    <w:rsid w:val="00A0482A"/>
    <w:rsid w:val="00A1060A"/>
    <w:rsid w:val="00A11166"/>
    <w:rsid w:val="00A30902"/>
    <w:rsid w:val="00A45250"/>
    <w:rsid w:val="00A505E1"/>
    <w:rsid w:val="00A559AA"/>
    <w:rsid w:val="00A55E5F"/>
    <w:rsid w:val="00A83083"/>
    <w:rsid w:val="00AD0D23"/>
    <w:rsid w:val="00B04C94"/>
    <w:rsid w:val="00B75D65"/>
    <w:rsid w:val="00B80689"/>
    <w:rsid w:val="00BC2713"/>
    <w:rsid w:val="00BD2C50"/>
    <w:rsid w:val="00BD6D39"/>
    <w:rsid w:val="00BE503F"/>
    <w:rsid w:val="00BF6734"/>
    <w:rsid w:val="00C028F7"/>
    <w:rsid w:val="00C371D4"/>
    <w:rsid w:val="00C37ADB"/>
    <w:rsid w:val="00C569AC"/>
    <w:rsid w:val="00C57DD9"/>
    <w:rsid w:val="00C61AA9"/>
    <w:rsid w:val="00C77FE8"/>
    <w:rsid w:val="00CA083E"/>
    <w:rsid w:val="00CA1412"/>
    <w:rsid w:val="00CB488F"/>
    <w:rsid w:val="00CB71CA"/>
    <w:rsid w:val="00CC472A"/>
    <w:rsid w:val="00CD7470"/>
    <w:rsid w:val="00D10296"/>
    <w:rsid w:val="00D23995"/>
    <w:rsid w:val="00D45BD7"/>
    <w:rsid w:val="00D55ED8"/>
    <w:rsid w:val="00D57C2A"/>
    <w:rsid w:val="00DA07F5"/>
    <w:rsid w:val="00DA20D3"/>
    <w:rsid w:val="00DA79CE"/>
    <w:rsid w:val="00DB2C1C"/>
    <w:rsid w:val="00DB787F"/>
    <w:rsid w:val="00DC3F98"/>
    <w:rsid w:val="00DE162C"/>
    <w:rsid w:val="00DF10BA"/>
    <w:rsid w:val="00DF2756"/>
    <w:rsid w:val="00DF496A"/>
    <w:rsid w:val="00E12D08"/>
    <w:rsid w:val="00E46B5B"/>
    <w:rsid w:val="00E47CDF"/>
    <w:rsid w:val="00E50851"/>
    <w:rsid w:val="00E572B6"/>
    <w:rsid w:val="00E67321"/>
    <w:rsid w:val="00E916CC"/>
    <w:rsid w:val="00EF217A"/>
    <w:rsid w:val="00EF38D3"/>
    <w:rsid w:val="00EF628B"/>
    <w:rsid w:val="00EF71E1"/>
    <w:rsid w:val="00F013D4"/>
    <w:rsid w:val="00F0338C"/>
    <w:rsid w:val="00F06A7F"/>
    <w:rsid w:val="00F211B1"/>
    <w:rsid w:val="00F4061F"/>
    <w:rsid w:val="00F735F2"/>
    <w:rsid w:val="00F76343"/>
    <w:rsid w:val="00F80421"/>
    <w:rsid w:val="00F87D66"/>
    <w:rsid w:val="00F97612"/>
    <w:rsid w:val="00FA3890"/>
    <w:rsid w:val="00FB55B8"/>
    <w:rsid w:val="00FC1BBA"/>
    <w:rsid w:val="00FD5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DC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docs.oracle.com/javase/tutorial/uiswing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javastart.pl/baza-wiedzy/java-podstawy-jezyka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javappa.com/kurs-java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samouczekprogramisty.pl" TargetMode="External"/><Relationship Id="rId28" Type="http://schemas.openxmlformats.org/officeDocument/2006/relationships/hyperlink" Target="https://developeronthego.pl/java-jdbc-polaczenie-z-baza-danych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javastart.pl/baza-wiedzy/java-ee/jdbc-podstawy-pracy-z-baza-danych" TargetMode="Externa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063138"/>
    <w:rsid w:val="00100DD8"/>
    <w:rsid w:val="00197F9A"/>
    <w:rsid w:val="001E7476"/>
    <w:rsid w:val="0021217F"/>
    <w:rsid w:val="00240AEB"/>
    <w:rsid w:val="002D0880"/>
    <w:rsid w:val="003629A4"/>
    <w:rsid w:val="00406874"/>
    <w:rsid w:val="005776C9"/>
    <w:rsid w:val="006F2591"/>
    <w:rsid w:val="007C1FAE"/>
    <w:rsid w:val="008F2587"/>
    <w:rsid w:val="0096613E"/>
    <w:rsid w:val="00970AFB"/>
    <w:rsid w:val="009A37BC"/>
    <w:rsid w:val="00A40A93"/>
    <w:rsid w:val="00AB6355"/>
    <w:rsid w:val="00D1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11</Pages>
  <Words>1188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kadiusz Haznar</cp:lastModifiedBy>
  <cp:revision>121</cp:revision>
  <dcterms:created xsi:type="dcterms:W3CDTF">2023-06-26T13:49:00Z</dcterms:created>
  <dcterms:modified xsi:type="dcterms:W3CDTF">2024-02-0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